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Cs/>
          <w:b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 "data/218_2023-05-01_2023-07-31.csv"</w:t>
      </w:r>
      <w:r>
        <w:br/>
      </w:r>
      <w:r>
        <w:rPr>
          <w:rStyle w:val="VerbatimChar"/>
        </w:rPr>
        <w:t xml:space="preserve">## [4] "data/228_2023-05-01_2023-07-31.csv"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 ooo, Rodgau ooo, Wiesbaden/Erbenheim ooo, Mainz/Universitätsmedizin ooo, Frankfurt/Gallus ooo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6c5bb7b-eebb-40da-bf11-f52fd1816742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6c5bb7b-eebb-40da-bf11-f52fd1816742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27112f3-aea0-421c-9a3a-3eae4336488b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27112f3-aea0-421c-9a3a-3eae4336488b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fbb604a-e34a-4152-a783-cbd443a95377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fbb604a-e34a-4152-a783-cbd443a95377"/>
      <w:r>
        <w:rPr>
          <w:rFonts/>
          <w:b w:val="true"/>
        </w:rPr>
        <w:t xml:space="preserve">: </w:t>
      </w:r>
      <w:r>
        <w:t xml:space="preserve">Graphische Darstellung der Daten nach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354d91d-e29c-44ce-8a53-926636f8f877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354d91d-e29c-44ce-8a53-926636f8f877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c311d6d-150c-4114-8f1d-f4808fd4d145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c311d6d-150c-4114-8f1d-f4808fd4d145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4" w:name="formeln"/>
    <w:p>
      <w:pPr>
        <w:pStyle w:val="berschrift1"/>
      </w:pPr>
      <w:r>
        <w:t xml:space="preserve">Formel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l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B</m:t>
                      </m:r>
                    </m:sup>
                  </m:sSup>
                </m:e>
              </m:nary>
            </m:e>
          </m:d>
          <m:r>
            <m:t>d</m:t>
          </m:r>
          <m:r>
            <m:t>B</m:t>
          </m:r>
          <m:r>
            <m:t> </m:t>
          </m:r>
          <m:r>
            <m:t> </m:t>
          </m:r>
          <m:r>
            <m:t> </m:t>
          </m:r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In Gleichung (1) steht die Formel für den Dauerschalldruckpegel aus der DIN 45643:2011.</w:t>
      </w:r>
    </w:p>
    <w:bookmarkEnd w:id="24"/>
    <w:bookmarkStart w:id="25" w:name="statistiken"/>
    <w:p>
      <w:pPr>
        <w:pStyle w:val="berschrift1"/>
      </w:pPr>
      <w:r>
        <w:t xml:space="preserve">Statistiken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9" w:name="literatur"/>
    <w:p>
      <w:pPr>
        <w:pStyle w:val="berschrift1"/>
      </w:pPr>
      <w:r>
        <w:t xml:space="preserve">Literatur</w:t>
      </w:r>
    </w:p>
    <w:bookmarkStart w:id="28" w:name="refs"/>
    <w:bookmarkStart w:id="27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6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7"/>
    <w:bookmarkEnd w:id="28"/>
    <w:bookmarkEnd w:id="29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6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7" Type="http://schemas.openxmlformats.org/officeDocument/2006/relationships/image" Target="media/49458331f28660241352013c2df3b61472326a56.png"/>
<Relationship Id="rId28" Type="http://schemas.openxmlformats.org/officeDocument/2006/relationships/image" Target="media/e2f1da013661111c08d8ff5e9e7540446a40bada.png"/>
<Relationship Id="rId29" Type="http://schemas.openxmlformats.org/officeDocument/2006/relationships/image" Target="media/90c198588d6e0071e63050b92f62b0f5d85698c7.png"/>
<Relationship Id="rId30" Type="http://schemas.openxmlformats.org/officeDocument/2006/relationships/image" Target="media/0928fb77a1e541a34f83d6847f8e1c13dc466ead.png"/>
<Relationship Id="rId31" Type="http://schemas.openxmlformats.org/officeDocument/2006/relationships/image" Target="media/c8fbfd58ec9500e8b64a306f27fbb76e2b217ab9.png"/>
<Relationship Id="rId32" Type="http://schemas.openxmlformats.org/officeDocument/2006/relationships/image" Target="media/d64d35dda017376831aafef558f233325280faf0.png"/>
<Relationship Id="rId33" Type="http://schemas.openxmlformats.org/officeDocument/2006/relationships/image" Target="media/7fa41d3ff5d86299735e31014c8e150aa42548e4.png"/>
</Relationships>

</file>

<file path=word/_rels/footnotes.xml.rels><?xml version="1.0" encoding="UTF-8" standalone="yes"?>

<Relationships  xmlns="http://schemas.openxmlformats.org/package/2006/relationships">
<Relationship Id="rId26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04T15:37:15Z</dcterms:created>
  <dcterms:modified xsi:type="dcterms:W3CDTF">2025-02-04T16:37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